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4A504" w14:textId="1761D0FE" w:rsidR="00E21649" w:rsidRDefault="00E21649"/>
    <w:p w14:paraId="1E9B5566" w14:textId="38A70572" w:rsidR="00D66183" w:rsidRDefault="00D66183">
      <w:pPr>
        <w:rPr>
          <w:sz w:val="32"/>
          <w:szCs w:val="32"/>
        </w:rPr>
      </w:pPr>
      <w:r>
        <w:rPr>
          <w:sz w:val="32"/>
          <w:szCs w:val="32"/>
        </w:rPr>
        <w:t>Name : Ashutosh Ardu</w:t>
      </w:r>
    </w:p>
    <w:p w14:paraId="7A88A68D" w14:textId="19AF9DFB" w:rsidR="00D66183" w:rsidRDefault="00D66183">
      <w:pPr>
        <w:rPr>
          <w:sz w:val="32"/>
          <w:szCs w:val="32"/>
        </w:rPr>
      </w:pPr>
      <w:r>
        <w:rPr>
          <w:sz w:val="32"/>
          <w:szCs w:val="32"/>
        </w:rPr>
        <w:t>Regno : 20BRS1262</w:t>
      </w:r>
    </w:p>
    <w:p w14:paraId="014C7576" w14:textId="6D42EA16" w:rsidR="00D66183" w:rsidRDefault="00D66183">
      <w:pPr>
        <w:rPr>
          <w:sz w:val="32"/>
          <w:szCs w:val="32"/>
        </w:rPr>
      </w:pPr>
    </w:p>
    <w:p w14:paraId="3B1B2D01" w14:textId="3036F994" w:rsidR="00D66183" w:rsidRDefault="00D66183" w:rsidP="00D66183">
      <w:pPr>
        <w:jc w:val="center"/>
        <w:rPr>
          <w:sz w:val="44"/>
          <w:szCs w:val="44"/>
        </w:rPr>
      </w:pPr>
      <w:r>
        <w:rPr>
          <w:sz w:val="44"/>
          <w:szCs w:val="44"/>
        </w:rPr>
        <w:t>DBMS LAB  8</w:t>
      </w:r>
    </w:p>
    <w:p w14:paraId="481170FE" w14:textId="60288C06" w:rsidR="00D66183" w:rsidRDefault="00D66183" w:rsidP="00D66183">
      <w:pPr>
        <w:jc w:val="center"/>
        <w:rPr>
          <w:sz w:val="44"/>
          <w:szCs w:val="44"/>
        </w:rPr>
      </w:pPr>
    </w:p>
    <w:p w14:paraId="0E90B486" w14:textId="0864DA2F" w:rsidR="00D66183" w:rsidRDefault="00D66183" w:rsidP="00D66183">
      <w:pPr>
        <w:jc w:val="both"/>
        <w:rPr>
          <w:sz w:val="32"/>
          <w:szCs w:val="32"/>
        </w:rPr>
      </w:pPr>
      <w:r>
        <w:rPr>
          <w:sz w:val="32"/>
          <w:szCs w:val="32"/>
        </w:rPr>
        <w:t>Write the pl/sql code for the following questions :</w:t>
      </w:r>
    </w:p>
    <w:p w14:paraId="2012ED8E" w14:textId="11302812" w:rsidR="00D66183" w:rsidRDefault="00D66183" w:rsidP="00D66183">
      <w:pPr>
        <w:jc w:val="both"/>
        <w:rPr>
          <w:sz w:val="32"/>
          <w:szCs w:val="32"/>
        </w:rPr>
      </w:pPr>
    </w:p>
    <w:p w14:paraId="7F7DF8F3" w14:textId="1D571F1D" w:rsidR="00D66183" w:rsidRPr="00D66183" w:rsidRDefault="00D66183" w:rsidP="00D66183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D66183">
        <w:rPr>
          <w:sz w:val="32"/>
          <w:szCs w:val="32"/>
        </w:rPr>
        <w:t xml:space="preserve"> Greatest among three numbers.</w:t>
      </w:r>
    </w:p>
    <w:p w14:paraId="4A9141C7" w14:textId="41954FF3" w:rsidR="00D66183" w:rsidRDefault="00D66183" w:rsidP="00D66183">
      <w:pPr>
        <w:jc w:val="both"/>
        <w:rPr>
          <w:sz w:val="32"/>
          <w:szCs w:val="32"/>
        </w:rPr>
      </w:pPr>
    </w:p>
    <w:p w14:paraId="18290342" w14:textId="242384AA" w:rsidR="00D66183" w:rsidRDefault="00D66183" w:rsidP="00D66183">
      <w:pPr>
        <w:jc w:val="center"/>
        <w:rPr>
          <w:sz w:val="32"/>
          <w:szCs w:val="32"/>
        </w:rPr>
      </w:pPr>
      <w:r>
        <w:rPr>
          <w:sz w:val="32"/>
          <w:szCs w:val="32"/>
        </w:rPr>
        <w:t>Code</w:t>
      </w:r>
    </w:p>
    <w:p w14:paraId="42550A05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declare</w:t>
      </w:r>
    </w:p>
    <w:p w14:paraId="536E3DAD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a </w:t>
      </w:r>
      <w:r w:rsidRPr="00D66183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47410A36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b </w:t>
      </w:r>
      <w:r w:rsidRPr="00D66183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253196D4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c </w:t>
      </w:r>
      <w:r w:rsidRPr="00D66183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7A741B5A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begin</w:t>
      </w:r>
    </w:p>
    <w:p w14:paraId="534A51D1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a:=&amp;a;</w:t>
      </w:r>
    </w:p>
    <w:p w14:paraId="65319E28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b:=&amp;b;</w:t>
      </w:r>
    </w:p>
    <w:p w14:paraId="3B8D5F90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c:=&amp;c;</w:t>
      </w:r>
    </w:p>
    <w:p w14:paraId="3997FAE5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f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a&gt;b AND a&gt;c</w:t>
      </w:r>
    </w:p>
    <w:p w14:paraId="1680E608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then</w:t>
      </w:r>
    </w:p>
    <w:p w14:paraId="6A057547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dbms_output.</w:t>
      </w:r>
      <w:r w:rsidRPr="00D66183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put_line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D66183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chr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D66183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10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||</w:t>
      </w:r>
      <w:r w:rsidRPr="00D66183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   A is greatest'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;</w:t>
      </w:r>
    </w:p>
    <w:p w14:paraId="6E7123B8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elsif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b&gt;a AND b&gt;c</w:t>
      </w:r>
    </w:p>
    <w:p w14:paraId="05743E83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then</w:t>
      </w:r>
    </w:p>
    <w:p w14:paraId="578ED405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dbms_output.</w:t>
      </w:r>
      <w:r w:rsidRPr="00D66183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put_line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D66183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chr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D66183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10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||</w:t>
      </w:r>
      <w:r w:rsidRPr="00D66183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  B is greatest'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;</w:t>
      </w:r>
    </w:p>
    <w:p w14:paraId="1D68B902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elsif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c&gt;a and c&gt;a</w:t>
      </w:r>
    </w:p>
    <w:p w14:paraId="558E3880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then</w:t>
      </w:r>
    </w:p>
    <w:p w14:paraId="4C1A57DF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dbms_output.</w:t>
      </w:r>
      <w:r w:rsidRPr="00D66183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put_line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D66183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chr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D66183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9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||</w:t>
      </w:r>
      <w:r w:rsidRPr="00D66183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chr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D66183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10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||</w:t>
      </w:r>
      <w:r w:rsidRPr="00D66183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   C is greatest'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;</w:t>
      </w:r>
    </w:p>
    <w:p w14:paraId="29A9E9E5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else</w:t>
      </w:r>
    </w:p>
    <w:p w14:paraId="767EAE89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dbms_output.</w:t>
      </w:r>
      <w:r w:rsidRPr="00D66183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put_line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D66183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chr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D66183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10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||</w:t>
      </w:r>
      <w:r w:rsidRPr="00D66183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None'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;</w:t>
      </w:r>
    </w:p>
    <w:p w14:paraId="74FAAE62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end if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5000E61A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end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4D886111" w14:textId="77777777" w:rsidR="00D66183" w:rsidRPr="00D66183" w:rsidRDefault="00D66183" w:rsidP="00D66183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/</w:t>
      </w:r>
    </w:p>
    <w:p w14:paraId="01A53325" w14:textId="3F31DFB6" w:rsidR="00D66183" w:rsidRDefault="00D66183" w:rsidP="00D66183">
      <w:pPr>
        <w:jc w:val="center"/>
        <w:rPr>
          <w:sz w:val="32"/>
          <w:szCs w:val="32"/>
        </w:rPr>
      </w:pPr>
    </w:p>
    <w:p w14:paraId="77601CE2" w14:textId="3D410D27" w:rsidR="00D66183" w:rsidRDefault="00D66183" w:rsidP="00D66183">
      <w:pPr>
        <w:jc w:val="center"/>
        <w:rPr>
          <w:sz w:val="32"/>
          <w:szCs w:val="32"/>
        </w:rPr>
      </w:pPr>
    </w:p>
    <w:p w14:paraId="03A25F2C" w14:textId="0729D1D6" w:rsidR="00D66183" w:rsidRDefault="00D66183" w:rsidP="00D66183">
      <w:pPr>
        <w:jc w:val="center"/>
        <w:rPr>
          <w:sz w:val="32"/>
          <w:szCs w:val="32"/>
        </w:rPr>
      </w:pPr>
    </w:p>
    <w:p w14:paraId="6A63B0B8" w14:textId="0EE3918A" w:rsidR="00D66183" w:rsidRDefault="00D66183" w:rsidP="00D66183">
      <w:pPr>
        <w:jc w:val="center"/>
        <w:rPr>
          <w:sz w:val="32"/>
          <w:szCs w:val="32"/>
        </w:rPr>
      </w:pPr>
      <w:r>
        <w:rPr>
          <w:sz w:val="32"/>
          <w:szCs w:val="32"/>
        </w:rPr>
        <w:t>Output</w:t>
      </w:r>
    </w:p>
    <w:p w14:paraId="4B5325B0" w14:textId="4FD9A083" w:rsidR="00D66183" w:rsidRDefault="00D66183" w:rsidP="00D66183">
      <w:pPr>
        <w:jc w:val="center"/>
        <w:rPr>
          <w:sz w:val="32"/>
          <w:szCs w:val="32"/>
        </w:rPr>
      </w:pPr>
    </w:p>
    <w:p w14:paraId="6AEF97AE" w14:textId="3F178257" w:rsidR="00D66183" w:rsidRDefault="00D66183" w:rsidP="00D66183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72F972B6" wp14:editId="6AB50F44">
            <wp:extent cx="4301067" cy="3941182"/>
            <wp:effectExtent l="0" t="0" r="444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04419" cy="3944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0125C" w14:textId="3578B428" w:rsidR="00D66183" w:rsidRDefault="00D66183" w:rsidP="00D66183">
      <w:pPr>
        <w:jc w:val="center"/>
        <w:rPr>
          <w:sz w:val="32"/>
          <w:szCs w:val="32"/>
        </w:rPr>
      </w:pPr>
    </w:p>
    <w:p w14:paraId="72A44163" w14:textId="67B8EA5E" w:rsidR="00D66183" w:rsidRPr="00E775F4" w:rsidRDefault="00E775F4" w:rsidP="00E775F4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E775F4">
        <w:rPr>
          <w:sz w:val="32"/>
          <w:szCs w:val="32"/>
        </w:rPr>
        <w:t xml:space="preserve"> </w:t>
      </w:r>
      <w:r w:rsidR="00D66183" w:rsidRPr="00E775F4">
        <w:rPr>
          <w:sz w:val="32"/>
          <w:szCs w:val="32"/>
        </w:rPr>
        <w:t>Factorial</w:t>
      </w:r>
    </w:p>
    <w:p w14:paraId="7909DE2E" w14:textId="2ABA57ED" w:rsidR="00D66183" w:rsidRDefault="00D66183" w:rsidP="00D66183">
      <w:pPr>
        <w:jc w:val="center"/>
        <w:rPr>
          <w:sz w:val="32"/>
          <w:szCs w:val="32"/>
        </w:rPr>
      </w:pPr>
      <w:r>
        <w:rPr>
          <w:sz w:val="32"/>
          <w:szCs w:val="32"/>
        </w:rPr>
        <w:t>Code</w:t>
      </w:r>
    </w:p>
    <w:p w14:paraId="685227F9" w14:textId="77777777" w:rsidR="00D66183" w:rsidRPr="00D66183" w:rsidRDefault="00D66183" w:rsidP="00D66183">
      <w:pPr>
        <w:shd w:val="clear" w:color="auto" w:fill="FFFFFF"/>
        <w:spacing w:after="0" w:line="360" w:lineRule="atLeast"/>
        <w:ind w:left="144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declare</w:t>
      </w:r>
    </w:p>
    <w:p w14:paraId="32D46555" w14:textId="77777777" w:rsidR="00D66183" w:rsidRPr="00D66183" w:rsidRDefault="00D66183" w:rsidP="00D66183">
      <w:pPr>
        <w:shd w:val="clear" w:color="auto" w:fill="FFFFFF"/>
        <w:spacing w:after="0" w:line="360" w:lineRule="atLeast"/>
        <w:ind w:left="144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n </w:t>
      </w:r>
      <w:r w:rsidRPr="00D66183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19403A9C" w14:textId="77777777" w:rsidR="00D66183" w:rsidRPr="00D66183" w:rsidRDefault="00D66183" w:rsidP="00D66183">
      <w:pPr>
        <w:shd w:val="clear" w:color="auto" w:fill="FFFFFF"/>
        <w:spacing w:after="0" w:line="360" w:lineRule="atLeast"/>
        <w:ind w:left="144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fac </w:t>
      </w:r>
      <w:r w:rsidRPr="00D66183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:=</w:t>
      </w:r>
      <w:r w:rsidRPr="00D66183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1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50152626" w14:textId="77777777" w:rsidR="00D66183" w:rsidRPr="00D66183" w:rsidRDefault="00D66183" w:rsidP="00D66183">
      <w:pPr>
        <w:shd w:val="clear" w:color="auto" w:fill="FFFFFF"/>
        <w:spacing w:after="0" w:line="360" w:lineRule="atLeast"/>
        <w:ind w:left="144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 </w:t>
      </w:r>
    </w:p>
    <w:p w14:paraId="5665517A" w14:textId="77777777" w:rsidR="00D66183" w:rsidRPr="00D66183" w:rsidRDefault="00D66183" w:rsidP="00D66183">
      <w:pPr>
        <w:shd w:val="clear" w:color="auto" w:fill="FFFFFF"/>
        <w:spacing w:after="0" w:line="360" w:lineRule="atLeast"/>
        <w:ind w:left="144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begin</w:t>
      </w:r>
    </w:p>
    <w:p w14:paraId="07F38EB7" w14:textId="77777777" w:rsidR="00D66183" w:rsidRPr="00D66183" w:rsidRDefault="00D66183" w:rsidP="00D66183">
      <w:pPr>
        <w:shd w:val="clear" w:color="auto" w:fill="FFFFFF"/>
        <w:spacing w:after="0" w:line="360" w:lineRule="atLeast"/>
        <w:ind w:left="144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n:=&amp;n;</w:t>
      </w:r>
    </w:p>
    <w:p w14:paraId="25B6AA58" w14:textId="77777777" w:rsidR="00D66183" w:rsidRPr="00D66183" w:rsidRDefault="00D66183" w:rsidP="00D66183">
      <w:pPr>
        <w:shd w:val="clear" w:color="auto" w:fill="FFFFFF"/>
        <w:spacing w:after="0" w:line="360" w:lineRule="atLeast"/>
        <w:ind w:left="144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 </w:t>
      </w:r>
    </w:p>
    <w:p w14:paraId="6BB1BDB8" w14:textId="77777777" w:rsidR="00D66183" w:rsidRPr="00D66183" w:rsidRDefault="00D66183" w:rsidP="00D66183">
      <w:pPr>
        <w:shd w:val="clear" w:color="auto" w:fill="FFFFFF"/>
        <w:spacing w:after="0" w:line="360" w:lineRule="atLeast"/>
        <w:ind w:left="144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for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i </w:t>
      </w:r>
      <w:r w:rsidRPr="00D66183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in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D66183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1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.n</w:t>
      </w:r>
    </w:p>
    <w:p w14:paraId="1CC82E30" w14:textId="77777777" w:rsidR="00D66183" w:rsidRPr="00D66183" w:rsidRDefault="00D66183" w:rsidP="00D66183">
      <w:pPr>
        <w:shd w:val="clear" w:color="auto" w:fill="FFFFFF"/>
        <w:spacing w:after="0" w:line="360" w:lineRule="atLeast"/>
        <w:ind w:left="144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loop</w:t>
      </w:r>
    </w:p>
    <w:p w14:paraId="46A0A21B" w14:textId="77777777" w:rsidR="00D66183" w:rsidRPr="00D66183" w:rsidRDefault="00D66183" w:rsidP="00D66183">
      <w:pPr>
        <w:shd w:val="clear" w:color="auto" w:fill="FFFFFF"/>
        <w:spacing w:after="0" w:line="360" w:lineRule="atLeast"/>
        <w:ind w:left="144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fac:=fac*i;</w:t>
      </w:r>
    </w:p>
    <w:p w14:paraId="1B77C844" w14:textId="77777777" w:rsidR="00D66183" w:rsidRPr="00D66183" w:rsidRDefault="00D66183" w:rsidP="00D66183">
      <w:pPr>
        <w:shd w:val="clear" w:color="auto" w:fill="FFFFFF"/>
        <w:spacing w:after="0" w:line="360" w:lineRule="atLeast"/>
        <w:ind w:left="144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end loop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5D4AA61A" w14:textId="77777777" w:rsidR="00D66183" w:rsidRPr="00D66183" w:rsidRDefault="00D66183" w:rsidP="00D66183">
      <w:pPr>
        <w:shd w:val="clear" w:color="auto" w:fill="FFFFFF"/>
        <w:spacing w:after="0" w:line="360" w:lineRule="atLeast"/>
        <w:ind w:left="144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 </w:t>
      </w:r>
    </w:p>
    <w:p w14:paraId="13D325A4" w14:textId="77777777" w:rsidR="00D66183" w:rsidRPr="00D66183" w:rsidRDefault="00D66183" w:rsidP="00D66183">
      <w:pPr>
        <w:shd w:val="clear" w:color="auto" w:fill="FFFFFF"/>
        <w:spacing w:after="0" w:line="360" w:lineRule="atLeast"/>
        <w:ind w:left="144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dbms_output.</w:t>
      </w:r>
      <w:r w:rsidRPr="00D66183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put_line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D66183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chr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D66183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10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||</w:t>
      </w:r>
      <w:r w:rsidRPr="00D66183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  factorial='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||fac);</w:t>
      </w:r>
    </w:p>
    <w:p w14:paraId="2657B12A" w14:textId="77777777" w:rsidR="00D66183" w:rsidRPr="00D66183" w:rsidRDefault="00D66183" w:rsidP="00D66183">
      <w:pPr>
        <w:shd w:val="clear" w:color="auto" w:fill="FFFFFF"/>
        <w:spacing w:after="0" w:line="360" w:lineRule="atLeast"/>
        <w:ind w:left="144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end</w:t>
      </w: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0D344EA9" w14:textId="77777777" w:rsidR="00D66183" w:rsidRPr="00D66183" w:rsidRDefault="00D66183" w:rsidP="00D66183">
      <w:pPr>
        <w:shd w:val="clear" w:color="auto" w:fill="FFFFFF"/>
        <w:spacing w:after="0" w:line="360" w:lineRule="atLeast"/>
        <w:ind w:left="144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66183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/</w:t>
      </w:r>
    </w:p>
    <w:p w14:paraId="55776C54" w14:textId="49CBF138" w:rsidR="00D66183" w:rsidRDefault="00D66183" w:rsidP="00D66183">
      <w:pPr>
        <w:jc w:val="center"/>
        <w:rPr>
          <w:sz w:val="32"/>
          <w:szCs w:val="32"/>
        </w:rPr>
      </w:pPr>
    </w:p>
    <w:p w14:paraId="2FF1CE2E" w14:textId="3F721DED" w:rsidR="00D66183" w:rsidRDefault="00D66183" w:rsidP="00D66183">
      <w:pPr>
        <w:jc w:val="center"/>
        <w:rPr>
          <w:sz w:val="32"/>
          <w:szCs w:val="32"/>
        </w:rPr>
      </w:pPr>
      <w:r>
        <w:rPr>
          <w:sz w:val="32"/>
          <w:szCs w:val="32"/>
        </w:rPr>
        <w:t>Output</w:t>
      </w:r>
    </w:p>
    <w:p w14:paraId="17F2F0AE" w14:textId="5E08060C" w:rsidR="00D66183" w:rsidRDefault="00D66183" w:rsidP="00D66183">
      <w:pPr>
        <w:jc w:val="center"/>
        <w:rPr>
          <w:sz w:val="32"/>
          <w:szCs w:val="32"/>
        </w:rPr>
      </w:pPr>
    </w:p>
    <w:p w14:paraId="74DCD518" w14:textId="5B6AE697" w:rsidR="00D66183" w:rsidRDefault="00E775F4" w:rsidP="00D66183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66A95691" wp14:editId="124AD21A">
            <wp:extent cx="4868333" cy="2794619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72588" cy="2797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D2312" w14:textId="0BD738D1" w:rsidR="00E775F4" w:rsidRDefault="00E775F4" w:rsidP="00D66183">
      <w:pPr>
        <w:jc w:val="center"/>
        <w:rPr>
          <w:sz w:val="32"/>
          <w:szCs w:val="32"/>
        </w:rPr>
      </w:pPr>
    </w:p>
    <w:p w14:paraId="5AAB6425" w14:textId="57933F02" w:rsidR="00E775F4" w:rsidRDefault="00E775F4" w:rsidP="00E775F4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Fibonacci series</w:t>
      </w:r>
    </w:p>
    <w:p w14:paraId="714E1D71" w14:textId="36C86EB7" w:rsidR="00E775F4" w:rsidRDefault="00E775F4" w:rsidP="00E775F4">
      <w:pPr>
        <w:jc w:val="center"/>
        <w:rPr>
          <w:sz w:val="32"/>
          <w:szCs w:val="32"/>
        </w:rPr>
      </w:pPr>
      <w:r>
        <w:rPr>
          <w:sz w:val="32"/>
          <w:szCs w:val="32"/>
        </w:rPr>
        <w:t>Code</w:t>
      </w:r>
    </w:p>
    <w:p w14:paraId="50568D9E" w14:textId="77777777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declare</w:t>
      </w:r>
    </w:p>
    <w:p w14:paraId="2383C7F5" w14:textId="77777777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first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E775F4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:=</w:t>
      </w:r>
      <w:r w:rsidRPr="00E775F4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0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119AC884" w14:textId="77777777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second </w:t>
      </w:r>
      <w:r w:rsidRPr="00E775F4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:=</w:t>
      </w:r>
      <w:r w:rsidRPr="00E775F4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1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7A0B2081" w14:textId="77777777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third </w:t>
      </w:r>
      <w:r w:rsidRPr="00E775F4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17EAE9AE" w14:textId="77777777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n </w:t>
      </w:r>
      <w:r w:rsidRPr="00E775F4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:=&amp;n;</w:t>
      </w:r>
    </w:p>
    <w:p w14:paraId="471F84B6" w14:textId="031FF70A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i </w:t>
      </w:r>
      <w:r w:rsidRPr="00E775F4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1F331801" w14:textId="77777777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begin</w:t>
      </w:r>
    </w:p>
    <w:p w14:paraId="062CA8B2" w14:textId="77777777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dbms_output.</w:t>
      </w:r>
      <w:r w:rsidRPr="00E775F4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put_line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E775F4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Fibonacci series is:'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;</w:t>
      </w:r>
    </w:p>
    <w:p w14:paraId="7A506F54" w14:textId="77777777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dbms_output.</w:t>
      </w:r>
      <w:r w:rsidRPr="00E775F4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put_line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E775F4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chr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E775F4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9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||</w:t>
      </w:r>
      <w:r w:rsidRPr="00E775F4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first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;</w:t>
      </w:r>
    </w:p>
    <w:p w14:paraId="7D1C9ACA" w14:textId="633C42F4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dbms_output.</w:t>
      </w:r>
      <w:r w:rsidRPr="00E775F4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put_line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E775F4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chr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E775F4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9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||second);</w:t>
      </w:r>
    </w:p>
    <w:p w14:paraId="4D6B3796" w14:textId="77777777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for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i </w:t>
      </w:r>
      <w:r w:rsidRPr="00E775F4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in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E775F4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2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..n</w:t>
      </w:r>
    </w:p>
    <w:p w14:paraId="2540473E" w14:textId="77777777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loop</w:t>
      </w:r>
    </w:p>
    <w:p w14:paraId="2DF9CF85" w14:textId="77777777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third:=</w:t>
      </w:r>
      <w:r w:rsidRPr="00E775F4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first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+second;</w:t>
      </w:r>
    </w:p>
    <w:p w14:paraId="639AEB6B" w14:textId="77777777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first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:=second;</w:t>
      </w:r>
    </w:p>
    <w:p w14:paraId="49465A5C" w14:textId="77777777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second:=third;</w:t>
      </w:r>
    </w:p>
    <w:p w14:paraId="2B056A3E" w14:textId="77777777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dbms_output.</w:t>
      </w:r>
      <w:r w:rsidRPr="00E775F4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put_line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E775F4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chr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E775F4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9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||(third));</w:t>
      </w:r>
    </w:p>
    <w:p w14:paraId="09C998CE" w14:textId="77777777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end loop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15F7C6DE" w14:textId="77777777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end</w:t>
      </w: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5D94F6AF" w14:textId="77777777" w:rsidR="00E775F4" w:rsidRPr="00E775F4" w:rsidRDefault="00E775F4" w:rsidP="009D4D18">
      <w:pPr>
        <w:shd w:val="clear" w:color="auto" w:fill="FFFFFF"/>
        <w:spacing w:after="0" w:line="360" w:lineRule="atLeast"/>
        <w:ind w:left="216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E775F4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/</w:t>
      </w:r>
    </w:p>
    <w:p w14:paraId="2828EA3A" w14:textId="7F967312" w:rsidR="00E775F4" w:rsidRDefault="00E775F4" w:rsidP="00E775F4">
      <w:pPr>
        <w:jc w:val="center"/>
        <w:rPr>
          <w:sz w:val="32"/>
          <w:szCs w:val="32"/>
        </w:rPr>
      </w:pPr>
    </w:p>
    <w:p w14:paraId="49C971F3" w14:textId="50254D38" w:rsidR="00DF5285" w:rsidRDefault="00DF5285" w:rsidP="00E775F4">
      <w:pPr>
        <w:jc w:val="center"/>
        <w:rPr>
          <w:sz w:val="32"/>
          <w:szCs w:val="32"/>
        </w:rPr>
      </w:pPr>
    </w:p>
    <w:p w14:paraId="4210444C" w14:textId="2D89C022" w:rsidR="00DF5285" w:rsidRDefault="00DF5285" w:rsidP="00E775F4">
      <w:pPr>
        <w:jc w:val="center"/>
        <w:rPr>
          <w:sz w:val="32"/>
          <w:szCs w:val="32"/>
        </w:rPr>
      </w:pPr>
      <w:r>
        <w:rPr>
          <w:sz w:val="32"/>
          <w:szCs w:val="32"/>
        </w:rPr>
        <w:t>Output</w:t>
      </w:r>
    </w:p>
    <w:p w14:paraId="189CA2D5" w14:textId="4C1F8DFC" w:rsidR="00DF5285" w:rsidRDefault="00DF5285" w:rsidP="00E775F4">
      <w:pPr>
        <w:jc w:val="center"/>
        <w:rPr>
          <w:sz w:val="32"/>
          <w:szCs w:val="32"/>
        </w:rPr>
      </w:pPr>
    </w:p>
    <w:p w14:paraId="7196D6C2" w14:textId="10878D00" w:rsidR="00DF5285" w:rsidRDefault="00DF5285" w:rsidP="00E775F4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2A5D0C92" wp14:editId="627729B2">
            <wp:extent cx="3395134" cy="4507944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99432" cy="451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8EBBA" w14:textId="5AEA0A9C" w:rsidR="00DF5285" w:rsidRDefault="00DF5285" w:rsidP="00E775F4">
      <w:pPr>
        <w:jc w:val="center"/>
        <w:rPr>
          <w:sz w:val="32"/>
          <w:szCs w:val="32"/>
        </w:rPr>
      </w:pPr>
    </w:p>
    <w:p w14:paraId="5FA5DCF5" w14:textId="6BA85A3B" w:rsidR="00DF5285" w:rsidRDefault="00DF5285" w:rsidP="00DF5285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Armstrong number verification</w:t>
      </w:r>
    </w:p>
    <w:p w14:paraId="349A6C44" w14:textId="7BAEF9D5" w:rsidR="00DF5285" w:rsidRDefault="00DF5285" w:rsidP="00DF5285">
      <w:pPr>
        <w:jc w:val="center"/>
        <w:rPr>
          <w:sz w:val="32"/>
          <w:szCs w:val="32"/>
        </w:rPr>
      </w:pPr>
      <w:r>
        <w:rPr>
          <w:sz w:val="32"/>
          <w:szCs w:val="32"/>
        </w:rPr>
        <w:t>Code</w:t>
      </w:r>
    </w:p>
    <w:p w14:paraId="45F08FCE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declare</w:t>
      </w:r>
    </w:p>
    <w:p w14:paraId="38C9B50B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n </w:t>
      </w:r>
      <w:r w:rsidRPr="00DF528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:=&amp;n;</w:t>
      </w:r>
    </w:p>
    <w:p w14:paraId="2D332D5B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s </w:t>
      </w:r>
      <w:r w:rsidRPr="00DF528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:=</w:t>
      </w:r>
      <w:r w:rsidRPr="00DF5285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0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1F5FC50B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r </w:t>
      </w:r>
      <w:r w:rsidRPr="00DF528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3816E753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len </w:t>
      </w:r>
      <w:r w:rsidRPr="00DF528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61B53B0F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m </w:t>
      </w:r>
      <w:r w:rsidRPr="00DF528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00A79B79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begin</w:t>
      </w:r>
    </w:p>
    <w:p w14:paraId="39042F73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    m:=n;</w:t>
      </w:r>
    </w:p>
    <w:p w14:paraId="709D14FC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 </w:t>
      </w:r>
    </w:p>
    <w:p w14:paraId="553AF46B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    len:=</w:t>
      </w:r>
      <w:r w:rsidRPr="00DF528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length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DF528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to_char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n));</w:t>
      </w:r>
    </w:p>
    <w:p w14:paraId="51BF83DD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</w:p>
    <w:p w14:paraId="3B328AB4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  <w:r w:rsidRPr="00DF5285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while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n&gt;</w:t>
      </w:r>
      <w:r w:rsidRPr="00DF5285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0</w:t>
      </w:r>
    </w:p>
    <w:p w14:paraId="1CFFF7EE" w14:textId="748B058B" w:rsid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  <w:r w:rsidRPr="00DF5285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loop</w:t>
      </w:r>
    </w:p>
    <w:p w14:paraId="14609032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22D72574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        r:=</w:t>
      </w:r>
      <w:r w:rsidRPr="00DF528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mod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n,</w:t>
      </w:r>
      <w:r w:rsidRPr="00DF5285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10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;</w:t>
      </w:r>
    </w:p>
    <w:p w14:paraId="32C48B43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        s:=s+</w:t>
      </w:r>
      <w:r w:rsidRPr="00DF528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power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r,</w:t>
      </w:r>
      <w:r w:rsidRPr="00DF5285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3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;</w:t>
      </w:r>
    </w:p>
    <w:p w14:paraId="391F650E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        n:=</w:t>
      </w:r>
      <w:r w:rsidRPr="00DF528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trunc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n/</w:t>
      </w:r>
      <w:r w:rsidRPr="00DF5285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10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;</w:t>
      </w:r>
    </w:p>
    <w:p w14:paraId="04748A27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  <w:r w:rsidRPr="00DF5285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end loop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05E4B943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</w:p>
    <w:p w14:paraId="32A3F092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  <w:r w:rsidRPr="00DF5285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f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m=s</w:t>
      </w:r>
    </w:p>
    <w:p w14:paraId="5650D17A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  <w:r w:rsidRPr="00DF528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then</w:t>
      </w:r>
    </w:p>
    <w:p w14:paraId="75811740" w14:textId="792223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    </w:t>
      </w:r>
      <w:r w:rsidRPr="00DF5285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dbms_output.</w:t>
      </w:r>
      <w:r w:rsidRPr="00DF528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put_line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DF528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chr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DF5285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9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||</w:t>
      </w:r>
      <w:r w:rsidR="007F0F75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’</w:t>
      </w:r>
      <w:r w:rsidRPr="00DF5285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armstrong number</w:t>
      </w:r>
      <w:r w:rsidR="007F0F75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’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;</w:t>
      </w:r>
    </w:p>
    <w:p w14:paraId="7465DB99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  <w:r w:rsidRPr="00DF5285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else</w:t>
      </w:r>
    </w:p>
    <w:p w14:paraId="02A66569" w14:textId="6FAF3FAF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    </w:t>
      </w:r>
      <w:r w:rsidRPr="00DF5285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dbms_output.</w:t>
      </w:r>
      <w:r w:rsidRPr="00DF528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put_line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DF528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chr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DF5285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9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||</w:t>
      </w:r>
      <w:r w:rsidR="007F0F75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’</w:t>
      </w:r>
      <w:r w:rsidRPr="00DF5285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not armstrong number</w:t>
      </w:r>
      <w:r w:rsidR="007F0F75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’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;</w:t>
      </w:r>
    </w:p>
    <w:p w14:paraId="448D251E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  <w:r w:rsidRPr="00DF5285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end if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75D5BDAC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</w:p>
    <w:p w14:paraId="23DA7529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end</w:t>
      </w: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0ECD5B2C" w14:textId="77777777" w:rsidR="00DF5285" w:rsidRPr="00DF5285" w:rsidRDefault="00DF5285" w:rsidP="00DF5285">
      <w:pPr>
        <w:shd w:val="clear" w:color="auto" w:fill="FFFFFF"/>
        <w:spacing w:after="0" w:line="360" w:lineRule="atLeast"/>
        <w:ind w:left="720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DF528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/</w:t>
      </w:r>
    </w:p>
    <w:p w14:paraId="772F6014" w14:textId="77777777" w:rsidR="00DF5285" w:rsidRPr="00DF5285" w:rsidRDefault="00DF5285" w:rsidP="00DF528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02B3556C" w14:textId="1C89CD93" w:rsidR="00DF5285" w:rsidRDefault="00DF5285" w:rsidP="007F0F75">
      <w:pPr>
        <w:jc w:val="center"/>
        <w:rPr>
          <w:sz w:val="32"/>
          <w:szCs w:val="32"/>
        </w:rPr>
      </w:pPr>
    </w:p>
    <w:p w14:paraId="6DA045E5" w14:textId="3C86E235" w:rsidR="007F0F75" w:rsidRDefault="007F0F75" w:rsidP="007F0F75">
      <w:pPr>
        <w:jc w:val="center"/>
        <w:rPr>
          <w:sz w:val="32"/>
          <w:szCs w:val="32"/>
        </w:rPr>
      </w:pPr>
      <w:r>
        <w:rPr>
          <w:sz w:val="32"/>
          <w:szCs w:val="32"/>
        </w:rPr>
        <w:t>Output</w:t>
      </w:r>
    </w:p>
    <w:p w14:paraId="1DA0DEE0" w14:textId="3F930620" w:rsidR="007F0F75" w:rsidRDefault="007F0F75" w:rsidP="007F0F75">
      <w:pPr>
        <w:jc w:val="center"/>
        <w:rPr>
          <w:sz w:val="32"/>
          <w:szCs w:val="32"/>
        </w:rPr>
      </w:pPr>
    </w:p>
    <w:p w14:paraId="065ECFCC" w14:textId="1A162F59" w:rsidR="007F0F75" w:rsidRDefault="007F0F75" w:rsidP="007F0F75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35B12E3F" wp14:editId="4E61D431">
            <wp:extent cx="3742267" cy="364175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48492" cy="364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3311D" w14:textId="2B3A19B1" w:rsidR="007F0F75" w:rsidRDefault="007F0F75" w:rsidP="007F0F75">
      <w:pPr>
        <w:jc w:val="center"/>
        <w:rPr>
          <w:sz w:val="32"/>
          <w:szCs w:val="32"/>
        </w:rPr>
      </w:pPr>
    </w:p>
    <w:p w14:paraId="6EF87849" w14:textId="4D2B7251" w:rsidR="007F0F75" w:rsidRDefault="007F0F75" w:rsidP="007F0F75">
      <w:pPr>
        <w:jc w:val="center"/>
        <w:rPr>
          <w:sz w:val="32"/>
          <w:szCs w:val="32"/>
        </w:rPr>
      </w:pPr>
    </w:p>
    <w:p w14:paraId="16CD798D" w14:textId="63BCCDD1" w:rsidR="007F0F75" w:rsidRDefault="007F0F75" w:rsidP="007F0F75">
      <w:pPr>
        <w:jc w:val="center"/>
        <w:rPr>
          <w:sz w:val="32"/>
          <w:szCs w:val="32"/>
        </w:rPr>
      </w:pPr>
    </w:p>
    <w:p w14:paraId="5D30C296" w14:textId="32A5D168" w:rsidR="007F0F75" w:rsidRDefault="007F0F75" w:rsidP="007F0F75">
      <w:pPr>
        <w:jc w:val="center"/>
        <w:rPr>
          <w:sz w:val="32"/>
          <w:szCs w:val="32"/>
        </w:rPr>
      </w:pPr>
    </w:p>
    <w:p w14:paraId="1E5F3F40" w14:textId="470A4421" w:rsidR="007F0F75" w:rsidRDefault="007F0F75" w:rsidP="007F0F75">
      <w:pPr>
        <w:jc w:val="center"/>
        <w:rPr>
          <w:sz w:val="32"/>
          <w:szCs w:val="32"/>
        </w:rPr>
      </w:pPr>
    </w:p>
    <w:p w14:paraId="6FE48392" w14:textId="5600694B" w:rsidR="007F0F75" w:rsidRDefault="007F0F75" w:rsidP="007F0F75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alculator</w:t>
      </w:r>
    </w:p>
    <w:p w14:paraId="771599C2" w14:textId="7EDFA5E2" w:rsidR="007F0F75" w:rsidRDefault="007F0F75" w:rsidP="007F0F75">
      <w:pPr>
        <w:jc w:val="center"/>
        <w:rPr>
          <w:sz w:val="32"/>
          <w:szCs w:val="32"/>
        </w:rPr>
      </w:pPr>
      <w:r>
        <w:rPr>
          <w:sz w:val="32"/>
          <w:szCs w:val="32"/>
        </w:rPr>
        <w:t>Code</w:t>
      </w:r>
    </w:p>
    <w:p w14:paraId="64EBD599" w14:textId="77777777" w:rsidR="00C579B9" w:rsidRDefault="00C579B9" w:rsidP="007F0F75">
      <w:pPr>
        <w:jc w:val="center"/>
        <w:rPr>
          <w:sz w:val="32"/>
          <w:szCs w:val="32"/>
        </w:rPr>
      </w:pPr>
    </w:p>
    <w:p w14:paraId="3CDD3F5D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declare</w:t>
      </w:r>
    </w:p>
    <w:p w14:paraId="0ED4B385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a 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:=&amp;a;</w:t>
      </w:r>
    </w:p>
    <w:p w14:paraId="10F7BBE7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b 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:=&amp;b;</w:t>
      </w:r>
    </w:p>
    <w:p w14:paraId="0AF04472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f 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boolean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:=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TRUE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3E7E6D61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operator 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varchar2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7F0F75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1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 :=</w:t>
      </w:r>
      <w:r w:rsidRPr="007F0F75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&amp;operator'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13370346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output 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number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7F0F75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10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,</w:t>
      </w:r>
      <w:r w:rsidRPr="007F0F75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4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;</w:t>
      </w:r>
    </w:p>
    <w:p w14:paraId="40855086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begin</w:t>
      </w:r>
    </w:p>
    <w:p w14:paraId="556EF214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</w:t>
      </w:r>
      <w:r w:rsidRPr="007F0F75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dbms_output.</w:t>
      </w:r>
      <w:r w:rsidRPr="007F0F7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put_line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operator);</w:t>
      </w:r>
    </w:p>
    <w:p w14:paraId="1C49DB75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</w:t>
      </w:r>
      <w:r w:rsidRPr="007F0F75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case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operator</w:t>
      </w:r>
    </w:p>
    <w:p w14:paraId="5874EA73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  <w:r w:rsidRPr="007F0F75">
        <w:rPr>
          <w:rFonts w:ascii="JetBrains Mono" w:eastAsia="Times New Roman" w:hAnsi="JetBrains Mono" w:cs="JetBrains Mono"/>
          <w:color w:val="008000"/>
          <w:sz w:val="26"/>
          <w:szCs w:val="26"/>
          <w:lang w:eastAsia="en-IN"/>
        </w:rPr>
        <w:t>-- when chr(43) then</w:t>
      </w:r>
    </w:p>
    <w:p w14:paraId="18531A8B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when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7F0F75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+'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then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</w:p>
    <w:p w14:paraId="472DF507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      output:= a+b;</w:t>
      </w:r>
    </w:p>
    <w:p w14:paraId="491DDFAA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when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7F0F75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-'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then</w:t>
      </w:r>
    </w:p>
    <w:p w14:paraId="1A1A5999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      output:=a-b;</w:t>
      </w:r>
    </w:p>
    <w:p w14:paraId="7FEBF814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when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7F0F75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/'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then</w:t>
      </w:r>
    </w:p>
    <w:p w14:paraId="1A990BA2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      output:=(a/b);</w:t>
      </w:r>
    </w:p>
    <w:p w14:paraId="7C5FFCC5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when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7F0F75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*'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then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</w:p>
    <w:p w14:paraId="0971173E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      output:=a*b;</w:t>
      </w:r>
    </w:p>
    <w:p w14:paraId="52955ACC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  <w:r w:rsidRPr="007F0F75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else</w:t>
      </w:r>
    </w:p>
    <w:p w14:paraId="46C92391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      f:=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FALSE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2D665B40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  </w:t>
      </w:r>
      <w:r w:rsidRPr="007F0F75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dbms_output.</w:t>
      </w:r>
      <w:r w:rsidRPr="007F0F7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put_line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7F0F7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chr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7F0F75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9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||</w:t>
      </w:r>
      <w:r w:rsidRPr="007F0F75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Wrong Operator'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;</w:t>
      </w:r>
    </w:p>
    <w:p w14:paraId="4AC77D77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</w:t>
      </w:r>
      <w:r w:rsidRPr="007F0F75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end case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6225288D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</w:t>
      </w:r>
      <w:r w:rsidRPr="007F0F75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if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f=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TRUE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 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then</w:t>
      </w:r>
    </w:p>
    <w:p w14:paraId="46919FC2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  </w:t>
      </w:r>
      <w:r w:rsidRPr="007F0F75">
        <w:rPr>
          <w:rFonts w:ascii="JetBrains Mono" w:eastAsia="Times New Roman" w:hAnsi="JetBrains Mono" w:cs="JetBrains Mono"/>
          <w:color w:val="267F99"/>
          <w:sz w:val="26"/>
          <w:szCs w:val="26"/>
          <w:lang w:eastAsia="en-IN"/>
        </w:rPr>
        <w:t>dbms_output.</w:t>
      </w:r>
      <w:r w:rsidRPr="007F0F7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put_line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7F0F7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chr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7F0F75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9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||</w:t>
      </w:r>
      <w:r w:rsidRPr="007F0F75">
        <w:rPr>
          <w:rFonts w:ascii="JetBrains Mono" w:eastAsia="Times New Roman" w:hAnsi="JetBrains Mono" w:cs="JetBrains Mono"/>
          <w:color w:val="A31515"/>
          <w:sz w:val="26"/>
          <w:szCs w:val="26"/>
          <w:lang w:eastAsia="en-IN"/>
        </w:rPr>
        <w:t>'Your Answer '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||</w:t>
      </w:r>
      <w:r w:rsidRPr="007F0F75">
        <w:rPr>
          <w:rFonts w:ascii="JetBrains Mono" w:eastAsia="Times New Roman" w:hAnsi="JetBrains Mono" w:cs="JetBrains Mono"/>
          <w:color w:val="795E26"/>
          <w:sz w:val="26"/>
          <w:szCs w:val="26"/>
          <w:lang w:eastAsia="en-IN"/>
        </w:rPr>
        <w:t>chr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(</w:t>
      </w:r>
      <w:r w:rsidRPr="007F0F75">
        <w:rPr>
          <w:rFonts w:ascii="JetBrains Mono" w:eastAsia="Times New Roman" w:hAnsi="JetBrains Mono" w:cs="JetBrains Mono"/>
          <w:color w:val="098658"/>
          <w:sz w:val="26"/>
          <w:szCs w:val="26"/>
          <w:lang w:eastAsia="en-IN"/>
        </w:rPr>
        <w:t>32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)||output);</w:t>
      </w:r>
    </w:p>
    <w:p w14:paraId="5BAABCF3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</w:t>
      </w:r>
      <w:r w:rsidRPr="007F0F75">
        <w:rPr>
          <w:rFonts w:ascii="JetBrains Mono" w:eastAsia="Times New Roman" w:hAnsi="JetBrains Mono" w:cs="JetBrains Mono"/>
          <w:color w:val="AF00DB"/>
          <w:sz w:val="26"/>
          <w:szCs w:val="26"/>
          <w:lang w:eastAsia="en-IN"/>
        </w:rPr>
        <w:t>end if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401FB090" w14:textId="77777777" w:rsidR="007F0F75" w:rsidRP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 xml:space="preserve">  </w:t>
      </w:r>
      <w:r w:rsidRPr="007F0F75">
        <w:rPr>
          <w:rFonts w:ascii="JetBrains Mono" w:eastAsia="Times New Roman" w:hAnsi="JetBrains Mono" w:cs="JetBrains Mono"/>
          <w:color w:val="0000FF"/>
          <w:sz w:val="26"/>
          <w:szCs w:val="26"/>
          <w:lang w:eastAsia="en-IN"/>
        </w:rPr>
        <w:t>end</w:t>
      </w: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;</w:t>
      </w:r>
    </w:p>
    <w:p w14:paraId="1AC54893" w14:textId="61927775" w:rsidR="007F0F75" w:rsidRDefault="007F0F75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  <w:r w:rsidRPr="007F0F75"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  <w:t>/</w:t>
      </w:r>
    </w:p>
    <w:p w14:paraId="4AFDA9DC" w14:textId="006A2C0D" w:rsidR="005A1DA2" w:rsidRDefault="005A1DA2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04289B02" w14:textId="24CF5C9E" w:rsidR="005A1DA2" w:rsidRDefault="005A1DA2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4220E3E9" w14:textId="02D43947" w:rsidR="005A1DA2" w:rsidRDefault="005A1DA2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22A60980" w14:textId="56C72986" w:rsidR="005A1DA2" w:rsidRDefault="005A1DA2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3190E919" w14:textId="1F4B41BF" w:rsidR="005A1DA2" w:rsidRDefault="005A1DA2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2525F1D0" w14:textId="3BBA7F98" w:rsidR="005A1DA2" w:rsidRDefault="005A1DA2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7CBDCB8C" w14:textId="1836B831" w:rsidR="005A1DA2" w:rsidRDefault="005A1DA2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0644ECDF" w14:textId="1D3FDBEA" w:rsidR="005A1DA2" w:rsidRDefault="005A1DA2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35E45CA0" w14:textId="14C23DF2" w:rsidR="005A1DA2" w:rsidRDefault="005A1DA2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7379FE19" w14:textId="2A15F135" w:rsidR="005A1DA2" w:rsidRDefault="005A1DA2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26D335ED" w14:textId="77777777" w:rsidR="005A1DA2" w:rsidRPr="007F0F75" w:rsidRDefault="005A1DA2" w:rsidP="007F0F75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6"/>
          <w:szCs w:val="26"/>
          <w:lang w:eastAsia="en-IN"/>
        </w:rPr>
      </w:pPr>
    </w:p>
    <w:p w14:paraId="752D1881" w14:textId="226EA51A" w:rsidR="00E15706" w:rsidRDefault="00113434" w:rsidP="00113434">
      <w:pPr>
        <w:jc w:val="center"/>
        <w:rPr>
          <w:sz w:val="32"/>
          <w:szCs w:val="32"/>
        </w:rPr>
      </w:pPr>
      <w:r>
        <w:rPr>
          <w:sz w:val="32"/>
          <w:szCs w:val="32"/>
        </w:rPr>
        <w:t>Output</w:t>
      </w:r>
    </w:p>
    <w:p w14:paraId="0DF10B6B" w14:textId="195D7305" w:rsidR="00113434" w:rsidRDefault="005A1DA2" w:rsidP="005A1DA2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77DB9DAA" wp14:editId="205C0FB9">
            <wp:extent cx="3676879" cy="3149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5229" cy="3156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23799" w14:textId="2D8767B8" w:rsidR="00130027" w:rsidRDefault="00130027" w:rsidP="005A1DA2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5831922E" wp14:editId="1FA1DABA">
            <wp:extent cx="3679489" cy="26500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91973" cy="265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2DAD5" w14:textId="486F22F0" w:rsidR="00D35F42" w:rsidRDefault="00D35F42" w:rsidP="005A1DA2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5486192B" wp14:editId="76A8E53C">
            <wp:extent cx="3708400" cy="265378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11238" cy="2655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C19A4" w14:textId="09C01E50" w:rsidR="00D35F42" w:rsidRDefault="00D35F42" w:rsidP="005A1DA2">
      <w:pPr>
        <w:jc w:val="center"/>
        <w:rPr>
          <w:sz w:val="32"/>
          <w:szCs w:val="32"/>
        </w:rPr>
      </w:pPr>
    </w:p>
    <w:p w14:paraId="2A578861" w14:textId="4F017242" w:rsidR="00D35F42" w:rsidRPr="007F0F75" w:rsidRDefault="00D35F42" w:rsidP="005A1DA2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0589396D" wp14:editId="0CC51362">
            <wp:extent cx="3877733" cy="2911958"/>
            <wp:effectExtent l="0" t="0" r="889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91264" cy="2922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35F42" w:rsidRPr="007F0F75" w:rsidSect="00D66183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B32BE9"/>
    <w:multiLevelType w:val="hybridMultilevel"/>
    <w:tmpl w:val="E34C5512"/>
    <w:lvl w:ilvl="0" w:tplc="0E38BB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LM0MjC1MDMwNDBX0lEKTi0uzszPAykwrAUATvo4zSwAAAA="/>
  </w:docVars>
  <w:rsids>
    <w:rsidRoot w:val="00EB3D8F"/>
    <w:rsid w:val="00113434"/>
    <w:rsid w:val="00130027"/>
    <w:rsid w:val="00366779"/>
    <w:rsid w:val="005A1DA2"/>
    <w:rsid w:val="007F0F75"/>
    <w:rsid w:val="009D4D18"/>
    <w:rsid w:val="00C579B9"/>
    <w:rsid w:val="00D35F42"/>
    <w:rsid w:val="00D66183"/>
    <w:rsid w:val="00DF5285"/>
    <w:rsid w:val="00E15706"/>
    <w:rsid w:val="00E21649"/>
    <w:rsid w:val="00E775F4"/>
    <w:rsid w:val="00EB3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89FA8"/>
  <w15:chartTrackingRefBased/>
  <w15:docId w15:val="{871BAE8C-7CE3-4602-92FC-CD6FB1560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8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61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2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2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2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9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8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61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9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2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35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32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2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38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43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1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09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9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7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7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7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3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4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4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7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317</Words>
  <Characters>1813</Characters>
  <Application>Microsoft Office Word</Application>
  <DocSecurity>0</DocSecurity>
  <Lines>15</Lines>
  <Paragraphs>4</Paragraphs>
  <ScaleCrop>false</ScaleCrop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ARDU</dc:creator>
  <cp:keywords/>
  <dc:description/>
  <cp:lastModifiedBy>ASHUTOSH ARDU</cp:lastModifiedBy>
  <cp:revision>13</cp:revision>
  <dcterms:created xsi:type="dcterms:W3CDTF">2021-11-09T07:35:00Z</dcterms:created>
  <dcterms:modified xsi:type="dcterms:W3CDTF">2021-11-09T07:50:00Z</dcterms:modified>
</cp:coreProperties>
</file>